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86755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Barbara Walcza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Joanna Zator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